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aea2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b9243ef-3378-4f3d-a7c9-4422e3ae48b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ab2bf4d-42f2-4076-9de4-b0d24d5fe512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26:03Z</dcterms:created>
  <dcterms:modified xsi:type="dcterms:W3CDTF">2023-07-11T21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